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lastRenderedPageBreak/>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49A1962B" w14:textId="77777777" w:rsidR="00920FD2" w:rsidRPr="001129E9" w:rsidRDefault="00920FD2" w:rsidP="00253A0D">
      <w:pPr>
        <w:widowControl w:val="0"/>
        <w:bidi/>
        <w:spacing w:line="400" w:lineRule="exact"/>
        <w:ind w:left="0" w:firstLine="0"/>
        <w:jc w:val="center"/>
        <w:rPr>
          <w:rFonts w:cs="Simplified Arabic"/>
          <w:b/>
          <w:bCs/>
          <w:sz w:val="28"/>
          <w:szCs w:val="28"/>
        </w:rPr>
      </w:pPr>
    </w:p>
    <w:p w14:paraId="64EE0364" w14:textId="659CC0E9" w:rsidR="005347AE" w:rsidRPr="00065D9D" w:rsidRDefault="005347AE" w:rsidP="00920FD2">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5347AE">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907" w:bottom="1474" w:left="1418"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6F54" w14:textId="77777777" w:rsidR="004F0259" w:rsidRPr="00A31DC7" w:rsidRDefault="004F0259" w:rsidP="00A31DC7">
      <w:pPr>
        <w:pStyle w:val="Footer"/>
      </w:pPr>
    </w:p>
  </w:endnote>
  <w:endnote w:type="continuationSeparator" w:id="0">
    <w:p w14:paraId="51703C66" w14:textId="77777777" w:rsidR="004F0259" w:rsidRDefault="004F0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1EE6F" w14:textId="77777777" w:rsidR="004F0259" w:rsidRDefault="004F0259">
      <w:r>
        <w:separator/>
      </w:r>
    </w:p>
  </w:footnote>
  <w:footnote w:type="continuationSeparator" w:id="0">
    <w:p w14:paraId="564DE8FF" w14:textId="77777777" w:rsidR="004F0259" w:rsidRDefault="004F0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7C2A6" w14:textId="77777777" w:rsidR="00DE523C" w:rsidRDefault="00DE523C" w:rsidP="00DE523C">
    <w:pPr>
      <w:pStyle w:val="Header"/>
      <w:tabs>
        <w:tab w:val="right" w:pos="7744"/>
      </w:tabs>
      <w:jc w:val="center"/>
      <w:rPr>
        <w:rFonts w:ascii="Sakkal Majalla" w:hAnsi="Sakkal Majalla" w:cs="Sakkal Majalla"/>
        <w:b/>
        <w:bCs/>
      </w:rPr>
    </w:pPr>
    <w:r>
      <w:rPr>
        <w:noProof/>
      </w:rPr>
      <w:drawing>
        <wp:anchor distT="0" distB="0" distL="114300" distR="114300" simplePos="0" relativeHeight="251667456" behindDoc="0" locked="0" layoutInCell="1" allowOverlap="1" wp14:anchorId="195EA284" wp14:editId="5E8D5667">
          <wp:simplePos x="0" y="0"/>
          <wp:positionH relativeFrom="margin">
            <wp:posOffset>38735</wp:posOffset>
          </wp:positionH>
          <wp:positionV relativeFrom="page">
            <wp:posOffset>591820</wp:posOffset>
          </wp:positionV>
          <wp:extent cx="699770" cy="699770"/>
          <wp:effectExtent l="0" t="0" r="5080" b="5080"/>
          <wp:wrapNone/>
          <wp:docPr id="657134538" name="Picture 65713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Islamic Sciences (JI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26532336" w14:textId="77777777" w:rsidR="00DE523C" w:rsidRDefault="00DE523C" w:rsidP="00DE523C">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is</w:t>
      </w:r>
    </w:hyperlink>
  </w:p>
  <w:p w14:paraId="5E7A9E57" w14:textId="77777777" w:rsidR="00DE523C" w:rsidRDefault="00DE523C" w:rsidP="00DE523C">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664-4347 (Online) • ISSN: 2664-4339 (Print)</w:t>
    </w:r>
  </w:p>
  <w:p w14:paraId="211953A3" w14:textId="77777777" w:rsidR="00DE523C" w:rsidRPr="00DE523C" w:rsidRDefault="00DE523C" w:rsidP="00DE523C">
    <w:pPr>
      <w:pStyle w:val="Header"/>
      <w:pBdr>
        <w:bottom w:val="single" w:sz="6" w:space="0" w:color="auto"/>
      </w:pBdr>
      <w:spacing w:line="240" w:lineRule="auto"/>
      <w:ind w:left="0" w:firstLine="0"/>
      <w:jc w:val="center"/>
      <w:rPr>
        <w:sz w:val="6"/>
        <w:szCs w:val="6"/>
      </w:rPr>
    </w:pPr>
  </w:p>
  <w:p w14:paraId="6C382889" w14:textId="77777777" w:rsidR="00701282" w:rsidRPr="00DE523C" w:rsidRDefault="00701282" w:rsidP="00DE523C">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8CF3" w14:textId="77777777" w:rsidR="00DE523C" w:rsidRDefault="00DE523C" w:rsidP="00DE523C">
    <w:pPr>
      <w:pStyle w:val="Header"/>
      <w:tabs>
        <w:tab w:val="right" w:pos="7744"/>
      </w:tabs>
      <w:jc w:val="center"/>
      <w:rPr>
        <w:rFonts w:ascii="Sakkal Majalla" w:hAnsi="Sakkal Majalla" w:cs="Sakkal Majalla"/>
        <w:b/>
        <w:bCs/>
      </w:rPr>
    </w:pPr>
    <w:r>
      <w:rPr>
        <w:noProof/>
      </w:rPr>
      <w:drawing>
        <wp:anchor distT="0" distB="0" distL="114300" distR="114300" simplePos="0" relativeHeight="251669504" behindDoc="0" locked="0" layoutInCell="1" allowOverlap="1" wp14:anchorId="0DD62268" wp14:editId="6AF2982A">
          <wp:simplePos x="0" y="0"/>
          <wp:positionH relativeFrom="margin">
            <wp:posOffset>38735</wp:posOffset>
          </wp:positionH>
          <wp:positionV relativeFrom="page">
            <wp:posOffset>591820</wp:posOffset>
          </wp:positionV>
          <wp:extent cx="699770" cy="699770"/>
          <wp:effectExtent l="0" t="0" r="5080" b="5080"/>
          <wp:wrapNone/>
          <wp:docPr id="145606652" name="Picture 14560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Islamic Sciences (JI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678436D1" w14:textId="77777777" w:rsidR="00DE523C" w:rsidRDefault="00DE523C" w:rsidP="00DE523C">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is</w:t>
      </w:r>
    </w:hyperlink>
  </w:p>
  <w:p w14:paraId="5637E989" w14:textId="77777777" w:rsidR="00DE523C" w:rsidRDefault="00DE523C" w:rsidP="00DE523C">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664-4347 (Online) • ISSN: 2664-4339 (Print)</w:t>
    </w:r>
  </w:p>
  <w:p w14:paraId="3A06FF0B" w14:textId="77777777" w:rsidR="00DE523C" w:rsidRPr="00DE523C" w:rsidRDefault="00DE523C" w:rsidP="00DE523C">
    <w:pPr>
      <w:pStyle w:val="Header"/>
      <w:pBdr>
        <w:bottom w:val="single" w:sz="6" w:space="0" w:color="auto"/>
      </w:pBdr>
      <w:spacing w:line="240" w:lineRule="auto"/>
      <w:ind w:left="0" w:firstLine="0"/>
      <w:jc w:val="center"/>
      <w:rPr>
        <w:sz w:val="6"/>
        <w:szCs w:val="6"/>
      </w:rPr>
    </w:pPr>
  </w:p>
  <w:p w14:paraId="60515C12" w14:textId="77777777" w:rsidR="00065D9D" w:rsidRPr="00DE523C" w:rsidRDefault="00065D9D" w:rsidP="00DE523C">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099F" w14:textId="043CB796" w:rsidR="00DE523C" w:rsidRDefault="00DE523C" w:rsidP="00DE523C">
    <w:pPr>
      <w:pStyle w:val="Header"/>
      <w:tabs>
        <w:tab w:val="right" w:pos="7744"/>
      </w:tabs>
      <w:jc w:val="center"/>
      <w:rPr>
        <w:rFonts w:ascii="Sakkal Majalla" w:hAnsi="Sakkal Majalla" w:cs="Sakkal Majalla"/>
        <w:b/>
        <w:bCs/>
      </w:rPr>
    </w:pPr>
    <w:r>
      <w:rPr>
        <w:noProof/>
      </w:rPr>
      <w:drawing>
        <wp:anchor distT="0" distB="0" distL="114300" distR="114300" simplePos="0" relativeHeight="251665408" behindDoc="0" locked="0" layoutInCell="1" allowOverlap="1" wp14:anchorId="0752B22C" wp14:editId="062994C3">
          <wp:simplePos x="0" y="0"/>
          <wp:positionH relativeFrom="margin">
            <wp:posOffset>38735</wp:posOffset>
          </wp:positionH>
          <wp:positionV relativeFrom="page">
            <wp:posOffset>591820</wp:posOffset>
          </wp:positionV>
          <wp:extent cx="699770" cy="699770"/>
          <wp:effectExtent l="0" t="0" r="5080" b="5080"/>
          <wp:wrapNone/>
          <wp:docPr id="162627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bookmarkStart w:id="1" w:name="_Hlk138242871"/>
    <w:bookmarkStart w:id="2" w:name="_Hlk138242872"/>
    <w:r>
      <w:rPr>
        <w:rFonts w:ascii="Sakkal Majalla" w:hAnsi="Sakkal Majalla" w:cs="Sakkal Majalla"/>
        <w:b/>
        <w:bCs/>
      </w:rPr>
      <w:t xml:space="preserve">Journal of Islamic Sciences (JI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6C9FBEBF" w14:textId="77777777" w:rsidR="00DE523C" w:rsidRDefault="00DE523C" w:rsidP="00DE523C">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is</w:t>
      </w:r>
    </w:hyperlink>
  </w:p>
  <w:p w14:paraId="4765A91C" w14:textId="77777777" w:rsidR="00DE523C" w:rsidRDefault="00DE523C" w:rsidP="00DE523C">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664-4347 (Online) • ISSN: 2664-4339 (Print)</w:t>
    </w:r>
    <w:bookmarkEnd w:id="1"/>
    <w:bookmarkEnd w:id="2"/>
  </w:p>
  <w:p w14:paraId="61C3E8DD" w14:textId="77777777" w:rsidR="00DE523C" w:rsidRPr="00DE523C" w:rsidRDefault="00DE523C" w:rsidP="00DE523C">
    <w:pPr>
      <w:pStyle w:val="Header"/>
      <w:pBdr>
        <w:bottom w:val="single" w:sz="6" w:space="0" w:color="auto"/>
      </w:pBdr>
      <w:spacing w:line="240" w:lineRule="auto"/>
      <w:ind w:left="0" w:firstLine="0"/>
      <w:jc w:val="center"/>
      <w:rPr>
        <w:sz w:val="6"/>
        <w:szCs w:val="6"/>
      </w:rPr>
    </w:pPr>
  </w:p>
  <w:p w14:paraId="7403E2AB" w14:textId="77777777" w:rsidR="00A703D6" w:rsidRPr="00DE523C" w:rsidRDefault="00A703D6" w:rsidP="00DE523C">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0259"/>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E523C"/>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09498221">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journals.ajsrp.com/index.php/jis"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journals.ajsrp.com/index.php/jis"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journals.ajsrp.com/index.php/jis"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6:59:00Z</dcterms:modified>
</cp:coreProperties>
</file>